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735648BA" w:rsidR="00C10128" w:rsidRPr="00ED1ADF" w:rsidRDefault="00A50792" w:rsidP="00A50792">
      <w:pPr>
        <w:rPr>
          <w:rFonts w:ascii="Times New Roman" w:hAnsi="Times New Roman" w:cs="Times New Roman"/>
          <w:sz w:val="24"/>
          <w:szCs w:val="24"/>
        </w:rPr>
      </w:pPr>
      <w:r w:rsidRPr="00A50792">
        <w:rPr>
          <w:rFonts w:ascii="Times New Roman" w:hAnsi="Times New Roman" w:cs="Times New Roman"/>
          <w:sz w:val="24"/>
          <w:szCs w:val="24"/>
        </w:rPr>
        <w:t>&lt;auto&gt;</w:t>
      </w:r>
      <w:r w:rsidR="00ED1ADF" w:rsidRPr="007250F8">
        <w:rPr>
          <w:rFonts w:ascii="Times New Roman" w:hAnsi="Times New Roman" w:cs="Times New Roman"/>
          <w:sz w:val="24"/>
          <w:szCs w:val="24"/>
        </w:rPr>
        <w:t>'ga' zhig chos gsum tshang bar 'dod</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chos gsum tshang ba'i mtshon bya'i don ldog gzhi la grub pa zhes gsung ngo </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mtshon bya ltos phyir 'di mi 'thad</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mtshan nyid du go ba mtshon bya la ltos dgos pas mi 'thad do</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gal te mtshan nyid du dgod bya'i ngo bo de rang gi mtshon bya la ltos na skyon du 'gyur yang 'di rang gi mtshon bya la mi ltos pas skyon du mi 'gyur te</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dper na byas pa rtags su 'jog pa rang gi bsgrub bya mi rtag pa la ltos kyang rtags kyi dgod bya'i ngo bo mi rtag pa la mi ltos pas skyon med pa bzhin no zhe na</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dpe mi mtshungs te</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mi rtag pa la mi ltos par byas ldog 'grub la 'dir mtshon bya ma grub na mtshon bya'i don ldog mi 'grub pa'i phyir ro</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gnyis pa rang lugs ni</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dngos 'gal gcod pa'i don ldog yin</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chos gang zhig dngos 'gal rnam par gcod pa'i don ldog grub pa ste</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mtshon bya dang mtshan gzhi'i ldog pa gnyis bcad nas gang 'dod pa de'i don ldog grub pa'i phyir ro</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gsum pa de'i bsal bya skyon can gyi grangs nges pa la gsum las gzhan gyi lugs dgag na</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mtshan nyid de yi skyon bsdu na</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gsum zhes byang phyogs pa rnams 'dod</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bod kyi rtog ge pa phyi rabs pa rnams mtshan nyid kyi skyon bsdu na</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rang ldog rdzas su ma grub</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don ldog gzhan du 'gyur</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mtshan gzhi la mi gnas pa'o</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de la dang po ni mtshan nyid gang zhig rang gi tha snyad las rang dbang du ma grub pa yin la</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dbye na ba lang gi mtshan nyid du ba lang nyid la lta bu rang gi tha snyad mtshan nyid du bkod pa dang </w:t>
      </w:r>
      <w:r w:rsidR="00ED1ADF">
        <w:rPr>
          <w:rFonts w:ascii="Times New Roman" w:hAnsi="Times New Roman" w:cs="Times New Roman"/>
          <w:sz w:val="24"/>
          <w:szCs w:val="24"/>
        </w:rPr>
        <w:t xml:space="preserve">/ </w:t>
      </w:r>
      <w:r w:rsidR="00ED1ADF" w:rsidRPr="007250F8">
        <w:rPr>
          <w:rFonts w:ascii="Times New Roman" w:hAnsi="Times New Roman" w:cs="Times New Roman"/>
          <w:sz w:val="24"/>
          <w:szCs w:val="24"/>
        </w:rPr>
        <w:t xml:space="preserve"> </w:t>
      </w:r>
    </w:p>
    <w:sectPr w:rsidR="00C10128" w:rsidRPr="00ED1ADF"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E8B9D8" w14:textId="77777777" w:rsidR="00CF63B7" w:rsidRDefault="00CF63B7" w:rsidP="009E3E92">
      <w:pPr>
        <w:spacing w:after="0" w:line="240" w:lineRule="auto"/>
      </w:pPr>
      <w:r>
        <w:separator/>
      </w:r>
    </w:p>
  </w:endnote>
  <w:endnote w:type="continuationSeparator" w:id="0">
    <w:p w14:paraId="228E7114" w14:textId="77777777" w:rsidR="00CF63B7" w:rsidRDefault="00CF63B7"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149FFA" w14:textId="77777777" w:rsidR="00CF63B7" w:rsidRDefault="00CF63B7" w:rsidP="009E3E92">
      <w:pPr>
        <w:spacing w:after="0" w:line="240" w:lineRule="auto"/>
      </w:pPr>
      <w:r>
        <w:separator/>
      </w:r>
    </w:p>
  </w:footnote>
  <w:footnote w:type="continuationSeparator" w:id="0">
    <w:p w14:paraId="56742800" w14:textId="77777777" w:rsidR="00CF63B7" w:rsidRDefault="00CF63B7"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56999"/>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A1982"/>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50792"/>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CF63B7"/>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D1ADF"/>
    <w:rsid w:val="00EE034F"/>
    <w:rsid w:val="00EE4871"/>
    <w:rsid w:val="00EE6CBE"/>
    <w:rsid w:val="00EF12DE"/>
    <w:rsid w:val="00F033BC"/>
    <w:rsid w:val="00F03FB8"/>
    <w:rsid w:val="00F333A2"/>
    <w:rsid w:val="00F5165B"/>
    <w:rsid w:val="00F5360A"/>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37</Words>
  <Characters>118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